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63783D" w14:textId="3FA2224B" w:rsidR="002D05B2" w:rsidRDefault="002D05B2" w:rsidP="002D05B2">
      <w:pPr>
        <w:pStyle w:val="ListParagraph"/>
        <w:numPr>
          <w:ilvl w:val="0"/>
          <w:numId w:val="2"/>
        </w:numPr>
      </w:pPr>
      <w:r>
        <w:t>Below elements are in order,</w:t>
      </w:r>
    </w:p>
    <w:p w14:paraId="4A0A7F9F" w14:textId="2AD9CB3C" w:rsidR="002D05B2" w:rsidRPr="002D05B2" w:rsidRDefault="00EE7B77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14:paraId="005688DA" w14:textId="48619CA3" w:rsidR="002D05B2" w:rsidRPr="002D05B2" w:rsidRDefault="00EE7B77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</w:p>
    <w:p w14:paraId="63C2FB5E" w14:textId="1AB4479E" w:rsidR="002D05B2" w:rsidRDefault="00EE7B77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112C31CC" w14:textId="079F3172" w:rsidR="002D05B2" w:rsidRDefault="002D05B2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0138A5B4" w14:textId="4D5F2086" w:rsidR="00EE7B77" w:rsidRPr="00EE7B77" w:rsidRDefault="00EE7B77" w:rsidP="00EE7B77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6000</m:t>
        </m:r>
      </m:oMath>
    </w:p>
    <w:p w14:paraId="3BC67C85" w14:textId="4A8BD3A1" w:rsidR="002D05B2" w:rsidRDefault="002D05B2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func>
              <m:funcPr>
                <m:ctrlPr>
                  <w:rPr>
                    <w:rFonts w:ascii="Cambria Math" w:eastAsiaTheme="minorEastAsia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</m:d>
              </m:e>
            </m:func>
          </m:sup>
        </m:sSup>
      </m:oMath>
    </w:p>
    <w:p w14:paraId="71429E67" w14:textId="7571AADE" w:rsidR="002D05B2" w:rsidRDefault="002D05B2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d>
          </m:e>
        </m:func>
      </m:oMath>
    </w:p>
    <w:p w14:paraId="24B4F924" w14:textId="4A5E45B5" w:rsidR="002D05B2" w:rsidRDefault="002D05B2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</m:t>
        </m:r>
      </m:oMath>
    </w:p>
    <w:p w14:paraId="1DA50C8B" w14:textId="0CEF97CE" w:rsidR="002D05B2" w:rsidRDefault="00EE7B77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p>
                </m:sSup>
              </m:e>
            </m:d>
          </m:e>
        </m:func>
      </m:oMath>
    </w:p>
    <w:p w14:paraId="5E9F79D3" w14:textId="4F09F897" w:rsidR="002D05B2" w:rsidRDefault="00EE7B77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log</m:t>
                    </m: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d>
                  </m:e>
                </m:fun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4C928ECC" w14:textId="45C1931C" w:rsidR="002D05B2" w:rsidRDefault="00EE7B77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d>
          </m:e>
        </m:func>
      </m:oMath>
    </w:p>
    <w:p w14:paraId="2E356C45" w14:textId="1D4DC753" w:rsidR="002D05B2" w:rsidRDefault="00EE7B77" w:rsidP="002D05B2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eastAsiaTheme="minorEastAsia" w:hAnsi="Cambria Math"/>
                      </w:rPr>
                      <m:t>log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d>
                  </m:e>
                </m:func>
              </m:e>
            </m:d>
          </m:e>
        </m:func>
      </m:oMath>
    </w:p>
    <w:p w14:paraId="03D88D14" w14:textId="3EC7DDC1" w:rsidR="005C682E" w:rsidRDefault="005C682E" w:rsidP="00074D3F">
      <w:pPr>
        <w:pStyle w:val="ListParagraph"/>
        <w:numPr>
          <w:ilvl w:val="0"/>
          <w:numId w:val="2"/>
        </w:numPr>
      </w:pPr>
      <w:r>
        <w:t>The time complexity is of each line of code is below for each question.</w:t>
      </w:r>
      <w:r w:rsidR="00A11CD5">
        <w:t xml:space="preserve"> Indentation is preserved.</w:t>
      </w:r>
    </w:p>
    <w:p w14:paraId="0B917CC6" w14:textId="775FDB5D" w:rsidR="00222EB8" w:rsidRDefault="00222EB8" w:rsidP="00074D3F">
      <w:pPr>
        <w:pStyle w:val="ListParagraph"/>
        <w:numPr>
          <w:ilvl w:val="0"/>
          <w:numId w:val="1"/>
        </w:numPr>
        <w:ind w:left="1080"/>
        <w:rPr>
          <w:rFonts w:eastAsiaTheme="minorEastAsia"/>
        </w:rPr>
      </w:pPr>
      <w:r>
        <w:rPr>
          <w:rFonts w:eastAsiaTheme="minorEastAsia"/>
        </w:rPr>
        <w:t>def exercise1(N):</w:t>
      </w:r>
    </w:p>
    <w:p w14:paraId="336F7087" w14:textId="5B265424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N):</w:t>
      </w:r>
    </w:p>
    <w:p w14:paraId="6876D965" w14:textId="20B3549E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  <w:t>O(N):</w:t>
      </w:r>
    </w:p>
    <w:p w14:paraId="1AC1ED92" w14:textId="22D9D8C1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O(1)</w:t>
      </w:r>
    </w:p>
    <w:p w14:paraId="1A5D260E" w14:textId="3C2A09AE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  <w:t>O(N):</w:t>
      </w:r>
    </w:p>
    <w:p w14:paraId="730CEB2F" w14:textId="16EBE03F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O(1)</w:t>
      </w:r>
    </w:p>
    <w:p w14:paraId="72069E0F" w14:textId="6A2EA5E5" w:rsidR="00222EB8" w:rsidRDefault="00222EB8" w:rsidP="00074D3F">
      <w:pPr>
        <w:ind w:left="360"/>
        <w:rPr>
          <w:rFonts w:eastAsiaTheme="minorEastAsia"/>
        </w:rPr>
      </w:pPr>
      <w:r>
        <w:rPr>
          <w:rFonts w:eastAsiaTheme="minorEastAsia"/>
        </w:rPr>
        <w:tab/>
        <w:t>The total time complexity will be,</w:t>
      </w:r>
    </w:p>
    <w:p w14:paraId="1A9F2FE4" w14:textId="15E0B535" w:rsidR="00222EB8" w:rsidRPr="00222EB8" w:rsidRDefault="00222EB8" w:rsidP="00074D3F">
      <w:pPr>
        <w:ind w:left="3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×1+N×1</m:t>
                  </m:r>
                </m:e>
              </m:d>
            </m:e>
          </m:d>
        </m:oMath>
      </m:oMathPara>
    </w:p>
    <w:p w14:paraId="68946C65" w14:textId="592C4159" w:rsidR="00222EB8" w:rsidRPr="00222EB8" w:rsidRDefault="00222EB8" w:rsidP="00074D3F">
      <w:pPr>
        <w:ind w:left="3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</m:oMath>
      </m:oMathPara>
    </w:p>
    <w:p w14:paraId="11D3D4E4" w14:textId="167988E8" w:rsidR="00222EB8" w:rsidRDefault="00222EB8" w:rsidP="00074D3F">
      <w:pPr>
        <w:pStyle w:val="ListParagraph"/>
        <w:numPr>
          <w:ilvl w:val="0"/>
          <w:numId w:val="1"/>
        </w:numPr>
        <w:ind w:left="1080"/>
        <w:rPr>
          <w:rFonts w:eastAsiaTheme="minorEastAsia"/>
        </w:rPr>
      </w:pPr>
      <w:r>
        <w:rPr>
          <w:rFonts w:eastAsiaTheme="minorEastAsia"/>
        </w:rPr>
        <w:t>def exercise2(N):</w:t>
      </w:r>
    </w:p>
    <w:p w14:paraId="4F85DABC" w14:textId="31B9F0BF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1)</w:t>
      </w:r>
    </w:p>
    <w:p w14:paraId="4555A1BC" w14:textId="6F21E144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1)</w:t>
      </w:r>
    </w:p>
    <w:p w14:paraId="01CBE8BD" w14:textId="79AD8347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log(N)):</w:t>
      </w:r>
    </w:p>
    <w:p w14:paraId="10922E7C" w14:textId="13C195D2" w:rsidR="00222EB8" w:rsidRDefault="00222EB8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  <w:t>O(</w:t>
      </w:r>
      <w:r w:rsidR="001C46AA">
        <w:rPr>
          <w:rFonts w:eastAsiaTheme="minorEastAsia"/>
        </w:rPr>
        <w:t>log(N)):</w:t>
      </w:r>
    </w:p>
    <w:p w14:paraId="049D4B1F" w14:textId="067862F1" w:rsidR="001C46AA" w:rsidRDefault="001C46AA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O(1)</w:t>
      </w:r>
    </w:p>
    <w:p w14:paraId="5378663B" w14:textId="12FE220C" w:rsidR="001C46AA" w:rsidRDefault="001C46AA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  <w:t>O(1)</w:t>
      </w:r>
    </w:p>
    <w:p w14:paraId="3A6CE2FA" w14:textId="556745C5" w:rsidR="001C46AA" w:rsidRDefault="001C46AA" w:rsidP="00074D3F">
      <w:pPr>
        <w:ind w:left="360"/>
        <w:rPr>
          <w:rFonts w:eastAsiaTheme="minorEastAsia"/>
        </w:rPr>
      </w:pPr>
      <w:r>
        <w:rPr>
          <w:rFonts w:eastAsiaTheme="minorEastAsia"/>
        </w:rPr>
        <w:tab/>
        <w:t>The total time complexity will be,</w:t>
      </w:r>
    </w:p>
    <w:p w14:paraId="75EC8169" w14:textId="3AF9D273" w:rsidR="001C46AA" w:rsidRPr="001C46AA" w:rsidRDefault="001C46AA" w:rsidP="00074D3F">
      <w:pPr>
        <w:ind w:left="3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1+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/>
                </w:rPr>
                <m:t>×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×1+1</m:t>
                  </m:r>
                </m:e>
              </m:d>
            </m:e>
          </m:d>
        </m:oMath>
      </m:oMathPara>
    </w:p>
    <w:p w14:paraId="1D0B47DE" w14:textId="413415CA" w:rsidR="001C46AA" w:rsidRPr="001C46AA" w:rsidRDefault="001C46AA" w:rsidP="00074D3F">
      <w:pPr>
        <w:ind w:left="3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d>
                        </m:e>
                      </m:fun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</m:oMath>
      </m:oMathPara>
    </w:p>
    <w:p w14:paraId="0634C971" w14:textId="1283CAF2" w:rsidR="001C46AA" w:rsidRDefault="001C46AA" w:rsidP="00074D3F">
      <w:pPr>
        <w:pStyle w:val="ListParagraph"/>
        <w:numPr>
          <w:ilvl w:val="0"/>
          <w:numId w:val="1"/>
        </w:numPr>
        <w:ind w:left="1080"/>
        <w:rPr>
          <w:rFonts w:eastAsiaTheme="minorEastAsia"/>
        </w:rPr>
      </w:pPr>
      <w:r>
        <w:rPr>
          <w:rFonts w:eastAsiaTheme="minorEastAsia"/>
        </w:rPr>
        <w:t>def exercise3(</w:t>
      </w:r>
      <w:r w:rsidR="003700A2">
        <w:rPr>
          <w:rFonts w:eastAsiaTheme="minorEastAsia"/>
        </w:rPr>
        <w:t>arr</w:t>
      </w:r>
      <w:r>
        <w:rPr>
          <w:rFonts w:eastAsiaTheme="minorEastAsia"/>
        </w:rPr>
        <w:t>):</w:t>
      </w:r>
    </w:p>
    <w:p w14:paraId="5B578A92" w14:textId="2255E559" w:rsidR="001C46AA" w:rsidRDefault="001C46AA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1)</w:t>
      </w:r>
    </w:p>
    <w:p w14:paraId="544C454C" w14:textId="18F2CB79" w:rsidR="001C46AA" w:rsidRDefault="001C46AA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N):</w:t>
      </w:r>
    </w:p>
    <w:p w14:paraId="3574A2F8" w14:textId="186772CF" w:rsidR="001C46AA" w:rsidRDefault="001C46AA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  <w:t>O(N):</w:t>
      </w:r>
    </w:p>
    <w:p w14:paraId="53AC345B" w14:textId="53F3F2DC" w:rsidR="001C46AA" w:rsidRDefault="001C46AA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O(log(N))</w:t>
      </w:r>
    </w:p>
    <w:p w14:paraId="50B8B970" w14:textId="77C7C9A5" w:rsidR="001C46AA" w:rsidRDefault="001C46AA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</w:r>
      <w:r w:rsidR="003700A2">
        <w:rPr>
          <w:rFonts w:eastAsiaTheme="minorEastAsia"/>
        </w:rPr>
        <w:t>O(N^2)</w:t>
      </w:r>
    </w:p>
    <w:p w14:paraId="135443D0" w14:textId="22BA3CDC" w:rsidR="003700A2" w:rsidRDefault="003700A2" w:rsidP="00074D3F">
      <w:pPr>
        <w:ind w:left="360" w:firstLine="720"/>
        <w:rPr>
          <w:rFonts w:eastAsiaTheme="minorEastAsia"/>
        </w:rPr>
      </w:pPr>
      <w:r>
        <w:rPr>
          <w:rFonts w:eastAsiaTheme="minorEastAsia"/>
        </w:rPr>
        <w:lastRenderedPageBreak/>
        <w:t>The total time complexity will be,</w:t>
      </w:r>
    </w:p>
    <w:p w14:paraId="5DBD8389" w14:textId="2139AEC3" w:rsidR="003700A2" w:rsidRPr="003700A2" w:rsidRDefault="003700A2" w:rsidP="00074D3F">
      <w:pPr>
        <w:ind w:left="360" w:firstLine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N×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×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d>
            </m:e>
          </m:d>
        </m:oMath>
      </m:oMathPara>
    </w:p>
    <w:p w14:paraId="3CF24203" w14:textId="56708993" w:rsidR="003700A2" w:rsidRPr="003700A2" w:rsidRDefault="003700A2" w:rsidP="00074D3F">
      <w:pPr>
        <w:ind w:left="360" w:firstLine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e>
          </m:d>
        </m:oMath>
      </m:oMathPara>
    </w:p>
    <w:p w14:paraId="365AB348" w14:textId="6B8A7F29" w:rsidR="003700A2" w:rsidRPr="003700A2" w:rsidRDefault="003700A2" w:rsidP="00074D3F">
      <w:pPr>
        <w:ind w:left="360" w:firstLine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e>
          </m:d>
        </m:oMath>
      </m:oMathPara>
    </w:p>
    <w:p w14:paraId="3B3D48EC" w14:textId="0F98E1B0" w:rsidR="003700A2" w:rsidRDefault="003700A2" w:rsidP="00074D3F">
      <w:pPr>
        <w:pStyle w:val="ListParagraph"/>
        <w:numPr>
          <w:ilvl w:val="0"/>
          <w:numId w:val="1"/>
        </w:numPr>
        <w:ind w:left="1080"/>
        <w:rPr>
          <w:rFonts w:eastAsiaTheme="minorEastAsia"/>
        </w:rPr>
      </w:pPr>
      <w:r>
        <w:rPr>
          <w:rFonts w:eastAsiaTheme="minorEastAsia"/>
        </w:rPr>
        <w:t>def exercise4(L):</w:t>
      </w:r>
    </w:p>
    <w:p w14:paraId="27F10C16" w14:textId="078665E3" w:rsidR="001C46AA" w:rsidRDefault="003700A2" w:rsidP="00074D3F">
      <w:pPr>
        <w:ind w:left="1800"/>
        <w:rPr>
          <w:rFonts w:eastAsiaTheme="minorEastAsia"/>
        </w:rPr>
      </w:pPr>
      <w:r>
        <w:rPr>
          <w:rFonts w:eastAsiaTheme="minorEastAsia"/>
        </w:rPr>
        <w:t>O(1)</w:t>
      </w:r>
    </w:p>
    <w:p w14:paraId="49FF7886" w14:textId="47C574A8" w:rsidR="003700A2" w:rsidRDefault="003700A2" w:rsidP="00074D3F">
      <w:pPr>
        <w:ind w:left="1800"/>
        <w:rPr>
          <w:rFonts w:eastAsiaTheme="minorEastAsia"/>
        </w:rPr>
      </w:pPr>
      <w:r>
        <w:rPr>
          <w:rFonts w:eastAsiaTheme="minorEastAsia"/>
        </w:rPr>
        <w:t>O(1)</w:t>
      </w:r>
    </w:p>
    <w:p w14:paraId="5F44126F" w14:textId="1FD5E2BB" w:rsidR="003700A2" w:rsidRDefault="003700A2" w:rsidP="00074D3F">
      <w:pPr>
        <w:ind w:left="1800"/>
        <w:rPr>
          <w:rFonts w:eastAsiaTheme="minorEastAsia"/>
        </w:rPr>
      </w:pPr>
      <w:r>
        <w:rPr>
          <w:rFonts w:eastAsiaTheme="minorEastAsia"/>
        </w:rPr>
        <w:t>O(N^2):</w:t>
      </w:r>
    </w:p>
    <w:p w14:paraId="6B67D0B6" w14:textId="449FA6AD" w:rsidR="003700A2" w:rsidRDefault="003700A2" w:rsidP="00074D3F">
      <w:pPr>
        <w:ind w:left="1800"/>
        <w:rPr>
          <w:rFonts w:eastAsiaTheme="minorEastAsia"/>
        </w:rPr>
      </w:pPr>
      <w:r>
        <w:rPr>
          <w:rFonts w:eastAsiaTheme="minorEastAsia"/>
        </w:rPr>
        <w:tab/>
        <w:t>O(1)</w:t>
      </w:r>
    </w:p>
    <w:p w14:paraId="3BCA209A" w14:textId="36805AD7" w:rsidR="003700A2" w:rsidRDefault="003700A2" w:rsidP="00074D3F">
      <w:pPr>
        <w:ind w:left="1800"/>
        <w:rPr>
          <w:rFonts w:eastAsiaTheme="minorEastAsia"/>
        </w:rPr>
      </w:pPr>
      <w:r>
        <w:rPr>
          <w:rFonts w:eastAsiaTheme="minorEastAsia"/>
        </w:rPr>
        <w:t>O(N</w:t>
      </w:r>
      <w:r w:rsidR="001C606C">
        <w:rPr>
          <w:rFonts w:eastAsiaTheme="minorEastAsia"/>
        </w:rPr>
        <w:t>^2</w:t>
      </w:r>
      <w:r>
        <w:rPr>
          <w:rFonts w:eastAsiaTheme="minorEastAsia"/>
        </w:rPr>
        <w:t>*log(N</w:t>
      </w:r>
      <w:r w:rsidR="001C606C">
        <w:rPr>
          <w:rFonts w:eastAsiaTheme="minorEastAsia"/>
        </w:rPr>
        <w:t>^2</w:t>
      </w:r>
      <w:r>
        <w:rPr>
          <w:rFonts w:eastAsiaTheme="minorEastAsia"/>
        </w:rPr>
        <w:t>))</w:t>
      </w:r>
    </w:p>
    <w:p w14:paraId="77088681" w14:textId="1D1CF116" w:rsidR="003700A2" w:rsidRDefault="003700A2" w:rsidP="00074D3F">
      <w:pPr>
        <w:ind w:left="360" w:firstLine="720"/>
        <w:rPr>
          <w:rFonts w:eastAsiaTheme="minorEastAsia"/>
        </w:rPr>
      </w:pPr>
      <w:r>
        <w:rPr>
          <w:rFonts w:eastAsiaTheme="minorEastAsia"/>
        </w:rPr>
        <w:t>The total time complexity will be,</w:t>
      </w:r>
    </w:p>
    <w:p w14:paraId="00C0945E" w14:textId="15D9B34B" w:rsidR="003700A2" w:rsidRPr="003700A2" w:rsidRDefault="003700A2" w:rsidP="00074D3F">
      <w:pPr>
        <w:ind w:left="3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×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d>
                </m:e>
              </m:func>
            </m:e>
          </m:d>
        </m:oMath>
      </m:oMathPara>
    </w:p>
    <w:p w14:paraId="7832044B" w14:textId="51583E14" w:rsidR="003700A2" w:rsidRPr="003700A2" w:rsidRDefault="003700A2" w:rsidP="00074D3F">
      <w:pPr>
        <w:ind w:left="3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</m:d>
                </m:e>
              </m:func>
            </m:e>
          </m:d>
        </m:oMath>
      </m:oMathPara>
    </w:p>
    <w:p w14:paraId="413AAF1B" w14:textId="54CEB1E0" w:rsidR="003700A2" w:rsidRDefault="003700A2" w:rsidP="00074D3F">
      <w:pPr>
        <w:pStyle w:val="ListParagraph"/>
        <w:numPr>
          <w:ilvl w:val="0"/>
          <w:numId w:val="1"/>
        </w:numPr>
        <w:ind w:left="1080"/>
        <w:rPr>
          <w:rFonts w:eastAsiaTheme="minorEastAsia"/>
        </w:rPr>
      </w:pPr>
      <w:r>
        <w:rPr>
          <w:rFonts w:eastAsiaTheme="minorEastAsia"/>
        </w:rPr>
        <w:t>def exercise5(arr, N):</w:t>
      </w:r>
    </w:p>
    <w:p w14:paraId="188AB705" w14:textId="1C1B27ED" w:rsidR="003700A2" w:rsidRDefault="003700A2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1)</w:t>
      </w:r>
    </w:p>
    <w:p w14:paraId="58D77E4C" w14:textId="1F7C3CE1" w:rsidR="003700A2" w:rsidRDefault="003700A2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>O(log(N)):</w:t>
      </w:r>
    </w:p>
    <w:p w14:paraId="7C384838" w14:textId="66D7DA89" w:rsidR="003700A2" w:rsidRDefault="003700A2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  <w:t>O(log(N))</w:t>
      </w:r>
    </w:p>
    <w:p w14:paraId="01E7A18D" w14:textId="240F94C3" w:rsidR="003700A2" w:rsidRDefault="003700A2" w:rsidP="00074D3F">
      <w:pPr>
        <w:pStyle w:val="ListParagraph"/>
        <w:ind w:left="1800"/>
        <w:rPr>
          <w:rFonts w:eastAsiaTheme="minorEastAsia"/>
        </w:rPr>
      </w:pPr>
      <w:r>
        <w:rPr>
          <w:rFonts w:eastAsiaTheme="minorEastAsia"/>
        </w:rPr>
        <w:tab/>
        <w:t>O(1)</w:t>
      </w:r>
    </w:p>
    <w:p w14:paraId="2F7CAB1E" w14:textId="5CBD6933" w:rsidR="003700A2" w:rsidRDefault="003700A2" w:rsidP="00074D3F">
      <w:pPr>
        <w:ind w:left="360" w:firstLine="720"/>
        <w:rPr>
          <w:rFonts w:eastAsiaTheme="minorEastAsia"/>
        </w:rPr>
      </w:pPr>
      <w:r>
        <w:rPr>
          <w:rFonts w:eastAsiaTheme="minorEastAsia"/>
        </w:rPr>
        <w:t>The total time complexity will be,</w:t>
      </w:r>
    </w:p>
    <w:p w14:paraId="6979B86B" w14:textId="47C5F832" w:rsidR="003700A2" w:rsidRPr="003700A2" w:rsidRDefault="003700A2" w:rsidP="00074D3F">
      <w:pPr>
        <w:ind w:left="360" w:firstLine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func>
                <m:funcPr>
                  <m:ctrlPr>
                    <w:rPr>
                      <w:rFonts w:ascii="Cambria Math" w:eastAsiaTheme="minorEastAsia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/>
                </w:rPr>
                <m:t>×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+1</m:t>
                  </m:r>
                </m:e>
              </m:d>
            </m:e>
          </m:d>
        </m:oMath>
      </m:oMathPara>
    </w:p>
    <w:p w14:paraId="555004AD" w14:textId="4274CF1F" w:rsidR="003700A2" w:rsidRPr="003700A2" w:rsidRDefault="003700A2" w:rsidP="00074D3F">
      <w:pPr>
        <w:ind w:left="360" w:firstLine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d>
                        </m:e>
                      </m:fun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</m:oMath>
      </m:oMathPara>
    </w:p>
    <w:p w14:paraId="04CAD496" w14:textId="77777777" w:rsidR="003700A2" w:rsidRPr="003700A2" w:rsidRDefault="003700A2" w:rsidP="003700A2">
      <w:pPr>
        <w:rPr>
          <w:rFonts w:eastAsiaTheme="minorEastAsia"/>
        </w:rPr>
      </w:pPr>
    </w:p>
    <w:sectPr w:rsidR="003700A2" w:rsidRPr="003700A2" w:rsidSect="001973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671FBB"/>
    <w:multiLevelType w:val="hybridMultilevel"/>
    <w:tmpl w:val="07128A2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52074A"/>
    <w:multiLevelType w:val="hybridMultilevel"/>
    <w:tmpl w:val="E23228DC"/>
    <w:lvl w:ilvl="0" w:tplc="BE14BC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8470E0"/>
    <w:multiLevelType w:val="hybridMultilevel"/>
    <w:tmpl w:val="3C38C0CC"/>
    <w:lvl w:ilvl="0" w:tplc="8EC829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activeWritingStyle w:appName="MSWord" w:lang="en-GB" w:vendorID="64" w:dllVersion="4096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0tTQwNDIwN7VU0lEKTi0uzszPAykwrAUA2tu6qSwAAAA="/>
  </w:docVars>
  <w:rsids>
    <w:rsidRoot w:val="00222EB8"/>
    <w:rsid w:val="00074D3F"/>
    <w:rsid w:val="0014136C"/>
    <w:rsid w:val="00197325"/>
    <w:rsid w:val="001C46AA"/>
    <w:rsid w:val="001C606C"/>
    <w:rsid w:val="00222EB8"/>
    <w:rsid w:val="002D05B2"/>
    <w:rsid w:val="003653D5"/>
    <w:rsid w:val="003700A2"/>
    <w:rsid w:val="005C682E"/>
    <w:rsid w:val="006A1D6C"/>
    <w:rsid w:val="00A11CD5"/>
    <w:rsid w:val="00AE2046"/>
    <w:rsid w:val="00D00FAF"/>
    <w:rsid w:val="00EE7B77"/>
    <w:rsid w:val="00F80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921B0"/>
  <w15:chartTrackingRefBased/>
  <w15:docId w15:val="{49523C58-C851-4AC2-8FEB-155826846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EB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22EB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sum A. Qazalbash</dc:creator>
  <cp:keywords/>
  <dc:description/>
  <cp:lastModifiedBy>Meesum A. Qazalbash</cp:lastModifiedBy>
  <cp:revision>11</cp:revision>
  <dcterms:created xsi:type="dcterms:W3CDTF">2021-03-26T13:34:00Z</dcterms:created>
  <dcterms:modified xsi:type="dcterms:W3CDTF">2021-03-30T16:47:00Z</dcterms:modified>
</cp:coreProperties>
</file>